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  <w:r>
        <w:t xml:space="preserve"> </w:t>
      </w:r>
      <w:r>
        <w:t xml:space="preserve">личной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постов.</w:t>
      </w:r>
    </w:p>
    <w:p>
      <w:pPr>
        <w:pStyle w:val="Author"/>
      </w:pPr>
      <w:r>
        <w:t xml:space="preserve">Гуз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дключилась к серверу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418548"/>
            <wp:effectExtent b="0" l="0" r="0" t="0"/>
            <wp:docPr descr="Figure 1: Команда hugo server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hugo server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аватарку в папку admin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12424"/>
            <wp:effectExtent b="0" l="0" r="0" t="0"/>
            <wp:docPr descr="Figure 2: Добавление аватарк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Добавление аватарки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ла файл с личной информацией, чтобы далее она отобразилась на сайт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546716"/>
            <wp:effectExtent b="0" l="0" r="0" t="0"/>
            <wp:docPr descr="Figure 3: Заполнение личных данных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олнение личных данных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две папки, первую для поста о прошедшей неделе и вторую для поста о конроле версий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901372"/>
            <wp:effectExtent b="0" l="0" r="0" t="0"/>
            <wp:docPr descr="Figure 4: Создание папок, написание пост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Создание папок, написание посто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полнила сайт новыми данными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18548"/>
            <wp:effectExtent b="0" l="0" r="0" t="0"/>
            <wp:docPr descr="Figure 5: Команда hug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анда hugo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грузила итоговые данные в репозитории н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418548"/>
            <wp:effectExtent b="0" l="0" r="0" t="0"/>
            <wp:docPr descr="Figure 6: Обновление репозиториев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бновление репозиториев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от, что получилось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798281"/>
            <wp:effectExtent b="0" l="0" r="0" t="0"/>
            <wp:docPr descr="Figure 7: Результа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ывлять их на сайт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.</dc:title>
  <dc:creator>Гузева Ирина Николаевна</dc:creator>
  <dc:language>ru-RU</dc:language>
  <cp:keywords/>
  <dcterms:created xsi:type="dcterms:W3CDTF">2023-03-16T15:27:06Z</dcterms:created>
  <dcterms:modified xsi:type="dcterms:W3CDTF">2023-03-16T15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of">
    <vt:lpwstr>True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Добавление на сайт личной информации и постов.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title">
    <vt:lpwstr>Содержание</vt:lpwstr>
  </property>
</Properties>
</file>